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CBC54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47E2F" w:rsidRPr="00047E2F">
        <w:rPr>
          <w:b/>
          <w:i/>
          <w:noProof/>
          <w:sz w:val="28"/>
        </w:rPr>
        <w:t>S5-215315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DE8C8E" w:rsidR="00BA2A2C" w:rsidRDefault="0004777E" w:rsidP="00EF524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F5247">
              <w:rPr>
                <w:noProof/>
              </w:rPr>
              <w:t>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751091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751091" w:rsidRPr="00C5750B" w:rsidRDefault="00751091" w:rsidP="00751091">
            <w:pPr>
              <w:pStyle w:val="TAL"/>
              <w:rPr>
                <w:ins w:id="13" w:author="Huawei" w:date="2021-09-28T14:31:00Z"/>
              </w:rPr>
            </w:pPr>
            <w:proofErr w:type="spellStart"/>
            <w:ins w:id="14" w:author="Huawei" w:date="2021-09-28T14:31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751091" w:rsidRPr="00BD6F46" w:rsidRDefault="00751091" w:rsidP="00751091">
            <w:pPr>
              <w:pStyle w:val="TAL"/>
              <w:rPr>
                <w:ins w:id="15" w:author="Huawei" w:date="2021-09-28T14:31:00Z"/>
              </w:rPr>
            </w:pPr>
            <w:proofErr w:type="spellStart"/>
            <w:ins w:id="16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751091" w:rsidRPr="00BD6F46" w:rsidRDefault="00751091" w:rsidP="00751091">
            <w:pPr>
              <w:pStyle w:val="TAC"/>
              <w:rPr>
                <w:ins w:id="17" w:author="Huawei" w:date="2021-09-28T14:31:00Z"/>
                <w:lang w:bidi="ar-IQ"/>
              </w:rPr>
            </w:pPr>
            <w:ins w:id="18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751091" w:rsidRPr="00BD6F46" w:rsidRDefault="00751091" w:rsidP="00751091">
            <w:pPr>
              <w:pStyle w:val="TAL"/>
              <w:rPr>
                <w:ins w:id="19" w:author="Huawei" w:date="2021-09-28T14:31:00Z"/>
                <w:lang w:eastAsia="zh-CN" w:bidi="ar-IQ"/>
              </w:rPr>
            </w:pPr>
            <w:ins w:id="20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B341" w14:textId="5A022939" w:rsidR="00FB2C54" w:rsidRPr="00FB2C54" w:rsidRDefault="00FB2C54" w:rsidP="00FB2C54">
            <w:pPr>
              <w:pStyle w:val="TAL"/>
              <w:rPr>
                <w:ins w:id="21" w:author="Huawei-1" w:date="2021-10-19T19:22:00Z"/>
                <w:noProof/>
                <w:szCs w:val="18"/>
              </w:rPr>
            </w:pPr>
            <w:ins w:id="22" w:author="Huawei-1" w:date="2021-10-19T19:22:00Z">
              <w:r w:rsidRPr="00FB2C54">
                <w:rPr>
                  <w:noProof/>
                  <w:szCs w:val="18"/>
                </w:rPr>
                <w:t xml:space="preserve">represents the UTC time when the UeLocation information (i.e. n3gaLocation) was acquired. </w:t>
              </w:r>
            </w:ins>
          </w:p>
          <w:p w14:paraId="513429A0" w14:textId="1E06458A" w:rsidR="00751091" w:rsidRPr="00BD6F46" w:rsidRDefault="00FB2C54" w:rsidP="00FB2C54">
            <w:pPr>
              <w:pStyle w:val="TAL"/>
              <w:rPr>
                <w:ins w:id="23" w:author="Huawei" w:date="2021-09-28T14:31:00Z"/>
                <w:noProof/>
                <w:szCs w:val="18"/>
              </w:rPr>
            </w:pPr>
            <w:ins w:id="24" w:author="Huawei-1" w:date="2021-10-19T19:22:00Z">
              <w:r w:rsidRPr="00FB2C54">
                <w:rPr>
                  <w:noProof/>
                  <w:szCs w:val="18"/>
                </w:rPr>
                <w:t xml:space="preserve">If the </w:t>
              </w:r>
              <w:r w:rsidRPr="00FB2C54">
                <w:rPr>
                  <w:noProof/>
                  <w:szCs w:val="18"/>
                </w:rPr>
                <w:t>non-3GPP access doesn’t provide</w:t>
              </w:r>
              <w:r w:rsidRPr="00FB2C54">
                <w:rPr>
                  <w:noProof/>
                  <w:szCs w:val="18"/>
                </w:rPr>
                <w:t>, this filed is not presen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751091" w:rsidRDefault="00751091" w:rsidP="00751091">
            <w:pPr>
              <w:pStyle w:val="TAL"/>
              <w:rPr>
                <w:ins w:id="25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751091" w:rsidRPr="00BD6F46" w14:paraId="63E3F38A" w14:textId="77777777" w:rsidTr="00650980">
        <w:trPr>
          <w:jc w:val="center"/>
          <w:ins w:id="26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751091" w:rsidRPr="00C5750B" w:rsidRDefault="00751091" w:rsidP="00751091">
            <w:pPr>
              <w:pStyle w:val="TAL"/>
              <w:rPr>
                <w:ins w:id="27" w:author="Huawei" w:date="2021-09-28T14:31:00Z"/>
              </w:rPr>
            </w:pPr>
            <w:ins w:id="28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751091" w:rsidRPr="00BD6F46" w:rsidRDefault="00751091" w:rsidP="00751091">
            <w:pPr>
              <w:pStyle w:val="TAL"/>
              <w:rPr>
                <w:ins w:id="29" w:author="Huawei" w:date="2021-09-28T14:31:00Z"/>
              </w:rPr>
            </w:pPr>
            <w:proofErr w:type="spellStart"/>
            <w:ins w:id="30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751091" w:rsidRPr="00BD6F46" w:rsidRDefault="00751091" w:rsidP="00751091">
            <w:pPr>
              <w:pStyle w:val="TAC"/>
              <w:rPr>
                <w:ins w:id="31" w:author="Huawei" w:date="2021-09-28T14:31:00Z"/>
                <w:lang w:bidi="ar-IQ"/>
              </w:rPr>
            </w:pPr>
            <w:ins w:id="32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751091" w:rsidRPr="00BD6F46" w:rsidRDefault="00751091" w:rsidP="00751091">
            <w:pPr>
              <w:pStyle w:val="TAL"/>
              <w:rPr>
                <w:ins w:id="33" w:author="Huawei" w:date="2021-09-28T14:31:00Z"/>
                <w:lang w:eastAsia="zh-CN" w:bidi="ar-IQ"/>
              </w:rPr>
            </w:pPr>
            <w:ins w:id="34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A57" w14:textId="1FF459BC" w:rsidR="00751091" w:rsidRPr="00BD6F46" w:rsidRDefault="00F37EB6" w:rsidP="00751091">
            <w:pPr>
              <w:pStyle w:val="TAL"/>
              <w:rPr>
                <w:ins w:id="35" w:author="Huawei" w:date="2021-09-28T14:31:00Z"/>
                <w:noProof/>
                <w:szCs w:val="18"/>
              </w:rPr>
            </w:pPr>
            <w:bookmarkStart w:id="36" w:name="_GoBack"/>
            <w:bookmarkEnd w:id="36"/>
            <w:ins w:id="37" w:author="Huawei-1" w:date="2021-10-19T14:14:00Z">
              <w:r>
                <w:rPr>
                  <w:rFonts w:cs="Arial"/>
                  <w:noProof/>
                  <w:szCs w:val="18"/>
                  <w:lang w:eastAsia="zh-CN"/>
                </w:rPr>
                <w:t>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38" w:author="Huawei" w:date="2021-09-28T14:31:00Z">
              <w:r w:rsidR="00751091" w:rsidRPr="00BD6F46">
                <w:rPr>
                  <w:noProof/>
                  <w:szCs w:val="18"/>
                </w:rPr>
                <w:t xml:space="preserve">provides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>under the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 xml:space="preserve">non-3GPP access for </w:t>
              </w:r>
              <w:r w:rsidR="00751091" w:rsidRPr="00BD6F46">
                <w:rPr>
                  <w:noProof/>
                  <w:lang w:eastAsia="zh-CN"/>
                </w:rPr>
                <w:t xml:space="preserve">the </w:t>
              </w:r>
              <w:r w:rsidR="00751091">
                <w:rPr>
                  <w:noProof/>
                  <w:lang w:eastAsia="zh-CN"/>
                </w:rPr>
                <w:t>MA PDU session</w:t>
              </w:r>
            </w:ins>
            <w:ins w:id="39" w:author="Huawei-1" w:date="2021-10-19T14:14:00Z">
              <w:r w:rsidR="00B00C8D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751091" w:rsidRDefault="00751091" w:rsidP="00751091">
            <w:pPr>
              <w:pStyle w:val="TAL"/>
              <w:rPr>
                <w:ins w:id="40" w:author="Huawei" w:date="2021-09-28T14:31:00Z"/>
                <w:rFonts w:cs="Arial"/>
                <w:szCs w:val="18"/>
                <w:lang w:eastAsia="zh-CN"/>
              </w:rPr>
            </w:pPr>
            <w:ins w:id="41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2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43" w:author="Huawei" w:date="2021-09-28T14:33:00Z"/>
                <w:rFonts w:cs="Arial"/>
                <w:szCs w:val="18"/>
                <w:lang w:val="fr-FR"/>
              </w:rPr>
            </w:pPr>
            <w:ins w:id="44" w:author="Huawei" w:date="2021-09-28T14:34:00Z">
              <w:r>
                <w:t>U</w:t>
              </w:r>
            </w:ins>
            <w:ins w:id="45" w:author="Huawei" w:date="2021-09-28T14:33:00Z">
              <w:r w:rsidRPr="009D5C94">
                <w:t>ser</w:t>
              </w:r>
            </w:ins>
            <w:ins w:id="46" w:author="Huawei" w:date="2021-09-28T14:34:00Z">
              <w:r>
                <w:t xml:space="preserve"> </w:t>
              </w:r>
            </w:ins>
            <w:ins w:id="47" w:author="Huawei" w:date="2021-09-28T14:33:00Z">
              <w:r w:rsidRPr="009D5C94">
                <w:t>Location</w:t>
              </w:r>
            </w:ins>
            <w:ins w:id="48" w:author="Huawei" w:date="2021-09-28T14:34:00Z">
              <w:r>
                <w:t xml:space="preserve"> </w:t>
              </w:r>
            </w:ins>
            <w:ins w:id="49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50" w:author="Huawei" w:date="2021-09-28T14:33:00Z"/>
                <w:rFonts w:cs="Arial"/>
                <w:szCs w:val="18"/>
                <w:lang w:val="fr-FR"/>
              </w:rPr>
            </w:pPr>
            <w:ins w:id="51" w:author="Huawei" w:date="2021-09-28T14:33:00Z">
              <w:r>
                <w:t>U</w:t>
              </w:r>
              <w:r w:rsidRPr="009D5C94">
                <w:t>ser</w:t>
              </w:r>
            </w:ins>
            <w:ins w:id="52" w:author="Huawei" w:date="2021-09-28T14:34:00Z">
              <w:r>
                <w:t xml:space="preserve"> </w:t>
              </w:r>
            </w:ins>
            <w:ins w:id="53" w:author="Huawei" w:date="2021-09-28T14:33:00Z">
              <w:r w:rsidRPr="009D5C94">
                <w:t>Location</w:t>
              </w:r>
            </w:ins>
            <w:ins w:id="54" w:author="Huawei" w:date="2021-09-28T14:34:00Z">
              <w:r>
                <w:t xml:space="preserve"> </w:t>
              </w:r>
            </w:ins>
            <w:ins w:id="55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56" w:author="Huawei" w:date="2021-09-28T14:33:00Z"/>
                <w:rFonts w:eastAsia="等线"/>
              </w:rPr>
            </w:pPr>
            <w:ins w:id="57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proofErr w:type="spellStart"/>
            <w:ins w:id="58" w:author="Huawei" w:date="2021-09-28T14:33:00Z">
              <w:r w:rsidR="00C6305C">
                <w:t>u</w:t>
              </w:r>
              <w:r w:rsidR="00C6305C" w:rsidRPr="009D5C94">
                <w:t>serLocationTime</w:t>
              </w:r>
              <w:proofErr w:type="spellEnd"/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59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0" w:author="Huawei" w:date="2021-09-28T14:33:00Z"/>
                <w:rFonts w:cs="Arial"/>
                <w:szCs w:val="18"/>
                <w:lang w:val="fr-FR"/>
              </w:rPr>
            </w:pPr>
            <w:ins w:id="61" w:author="Huawei" w:date="2021-09-28T14:34:00Z">
              <w:r>
                <w:lastRenderedPageBreak/>
                <w:t>M</w:t>
              </w:r>
            </w:ins>
            <w:ins w:id="62" w:author="Huawei" w:date="2021-09-28T14:33:00Z">
              <w:r w:rsidRPr="008A1ABB">
                <w:t>A</w:t>
              </w:r>
            </w:ins>
            <w:ins w:id="63" w:author="Huawei" w:date="2021-09-28T14:34:00Z">
              <w:r>
                <w:t xml:space="preserve"> </w:t>
              </w:r>
            </w:ins>
            <w:ins w:id="64" w:author="Huawei" w:date="2021-09-28T14:33:00Z">
              <w:r w:rsidRPr="008A1ABB">
                <w:t>PDU</w:t>
              </w:r>
            </w:ins>
            <w:ins w:id="65" w:author="Huawei" w:date="2021-09-28T14:34:00Z">
              <w:r>
                <w:t xml:space="preserve"> </w:t>
              </w:r>
            </w:ins>
            <w:ins w:id="66" w:author="Huawei" w:date="2021-09-28T14:33:00Z">
              <w:r w:rsidRPr="008A1ABB">
                <w:t>Non</w:t>
              </w:r>
            </w:ins>
            <w:ins w:id="67" w:author="Huawei" w:date="2021-09-28T14:34:00Z">
              <w:r>
                <w:t xml:space="preserve"> </w:t>
              </w:r>
            </w:ins>
            <w:ins w:id="68" w:author="Huawei" w:date="2021-09-28T14:33:00Z">
              <w:r w:rsidRPr="008A1ABB">
                <w:t>3GPP</w:t>
              </w:r>
            </w:ins>
            <w:ins w:id="69" w:author="Huawei" w:date="2021-09-28T14:34:00Z">
              <w:r>
                <w:t xml:space="preserve"> </w:t>
              </w:r>
            </w:ins>
            <w:ins w:id="70" w:author="Huawei" w:date="2021-09-28T14:33:00Z">
              <w:r w:rsidRPr="008A1ABB">
                <w:t>User</w:t>
              </w:r>
            </w:ins>
            <w:ins w:id="71" w:author="Huawei" w:date="2021-09-28T14:34:00Z">
              <w:r>
                <w:t xml:space="preserve"> </w:t>
              </w:r>
            </w:ins>
            <w:ins w:id="72" w:author="Huawei" w:date="2021-09-28T14:33:00Z">
              <w:r w:rsidRPr="008A1ABB">
                <w:t>Location</w:t>
              </w:r>
            </w:ins>
            <w:ins w:id="73" w:author="Huawei" w:date="2021-09-28T14:34:00Z">
              <w:r>
                <w:t xml:space="preserve"> </w:t>
              </w:r>
            </w:ins>
            <w:ins w:id="74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75" w:author="Huawei" w:date="2021-09-28T14:33:00Z"/>
                <w:rFonts w:cs="Arial"/>
                <w:szCs w:val="18"/>
                <w:lang w:val="fr-FR"/>
              </w:rPr>
            </w:pPr>
            <w:ins w:id="76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77" w:author="Huawei" w:date="2021-09-28T14:33:00Z"/>
                <w:rFonts w:eastAsia="等线"/>
              </w:rPr>
            </w:pPr>
            <w:ins w:id="78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79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0" w:name="_Toc20227437"/>
      <w:bookmarkStart w:id="81" w:name="_Toc27749684"/>
      <w:bookmarkStart w:id="82" w:name="_Toc28709611"/>
      <w:bookmarkStart w:id="83" w:name="_Toc44671231"/>
      <w:bookmarkStart w:id="84" w:name="_Toc51919155"/>
      <w:bookmarkStart w:id="85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0"/>
      <w:bookmarkEnd w:id="81"/>
      <w:bookmarkEnd w:id="82"/>
      <w:bookmarkEnd w:id="83"/>
      <w:bookmarkEnd w:id="84"/>
      <w:bookmarkEnd w:id="85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86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86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87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88" w:author="Huawei" w:date="2021-09-28T14:36:00Z"/>
          <w:rFonts w:eastAsia="等线"/>
        </w:rPr>
      </w:pPr>
      <w:ins w:id="89" w:author="Huawei" w:date="2021-09-28T14:35:00Z">
        <w:r w:rsidRPr="00BD6F46">
          <w:t xml:space="preserve">        </w:t>
        </w:r>
      </w:ins>
      <w:ins w:id="90" w:author="Huawei" w:date="2021-09-28T14:36:00Z">
        <w:r w:rsidR="005B3199">
          <w:rPr>
            <w:rFonts w:eastAsia="等线"/>
          </w:rPr>
          <w:t>u</w:t>
        </w:r>
      </w:ins>
      <w:ins w:id="91" w:author="Huawei" w:date="2021-09-28T14:35:00Z">
        <w:r w:rsidRPr="00847DEB">
          <w:rPr>
            <w:rFonts w:eastAsia="等线"/>
          </w:rPr>
          <w:t>serLocationTime</w:t>
        </w:r>
      </w:ins>
      <w:ins w:id="92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93" w:author="Huawei" w:date="2021-09-28T14:36:00Z"/>
        </w:rPr>
      </w:pPr>
      <w:ins w:id="94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95" w:author="Huawei" w:date="2021-09-28T14:36:00Z"/>
          <w:rFonts w:eastAsia="等线"/>
        </w:rPr>
      </w:pPr>
      <w:ins w:id="96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97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98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99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0" w:name="_Hlk68183587"/>
      <w:bookmarkEnd w:id="99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0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1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1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A3B1BB" w14:textId="77777777" w:rsidR="003F5740" w:rsidRDefault="003F5740">
      <w:r>
        <w:separator/>
      </w:r>
    </w:p>
  </w:endnote>
  <w:endnote w:type="continuationSeparator" w:id="0">
    <w:p w14:paraId="0FA7BAC9" w14:textId="77777777" w:rsidR="003F5740" w:rsidRDefault="003F5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D378DA" w14:textId="77777777" w:rsidR="003F5740" w:rsidRDefault="003F5740">
      <w:r>
        <w:separator/>
      </w:r>
    </w:p>
  </w:footnote>
  <w:footnote w:type="continuationSeparator" w:id="0">
    <w:p w14:paraId="5704E7DC" w14:textId="77777777" w:rsidR="003F5740" w:rsidRDefault="003F57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1770-D92D-4945-A036-D155D4936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0</Pages>
  <Words>10120</Words>
  <Characters>57689</Characters>
  <Application>Microsoft Office Word</Application>
  <DocSecurity>0</DocSecurity>
  <Lines>480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6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9T11:21:00Z</dcterms:created>
  <dcterms:modified xsi:type="dcterms:W3CDTF">2021-10-1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QRAzaVTMbnDLY1kxgxYvfI8NjDyFZNbnSijgIVzQEP8oCB2ugwNiZiG+NqPu5L9TUJRwSW6s
HuyBreyzj0FbG8K7auRcy7RK+12Tux1E3Hfhi4NO2QgL52oCiUFJoc6Q6plcRCBLLxq9pRmZ
MOZ+92S2/wL7wExsjkHXM2iwpZlcQPEIMyQQTIKLLaIz/V70LSS+8OPAvBVHvSI49/7xJLbo
YgsyfzuOnw4VOvf+6p</vt:lpwstr>
  </property>
  <property fmtid="{D5CDD505-2E9C-101B-9397-08002B2CF9AE}" pid="22" name="_2015_ms_pID_7253431">
    <vt:lpwstr>1YBrYpHO3jYY7WlwEGq5wwPwpwXndh9wRppQw71VjHeCVS0V1cnkSd
JFWFbzjqVyRUUESaPkOTqUfe2srI1mavGimBpIdXAyC1NBNeraeMmuaugXveIRVlh9qD08RZ
a8XmPv/kuOket+2QF4Vnny+2akSbBM019Zpd0bbcUP9Ei8UQqRExl0fy+Ka5pY6T19DiBTwT
ETA8hHRvrT6ZUSEbwMO6W7gYUsND10DyANkL</vt:lpwstr>
  </property>
  <property fmtid="{D5CDD505-2E9C-101B-9397-08002B2CF9AE}" pid="23" name="_2015_ms_pID_7253432">
    <vt:lpwstr>v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642507</vt:lpwstr>
  </property>
</Properties>
</file>